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p>
    <w:p>
      <w:pPr>
        <w:pStyle w:val="FirstParagraph"/>
      </w:pPr>
      <w:r>
        <w:rPr>
          <w:bCs/>
          <w:b/>
        </w:rPr>
        <w:t xml:space="preserve">Mr. Ahmed Khan</w:t>
      </w:r>
      <w:r>
        <w:br/>
      </w:r>
      <w:r>
        <w:t xml:space="preserve">123 Main Street, Islamabad</w:t>
      </w:r>
      <w:r>
        <w:br/>
      </w:r>
      <w:r>
        <w:t xml:space="preserve">Pakistan</w:t>
      </w:r>
      <w:r>
        <w:br/>
      </w:r>
      <w:r>
        <w:t xml:space="preserve">Email: ahmed.khan@example.com</w:t>
      </w:r>
      <w:r>
        <w:br/>
      </w:r>
      <w:r>
        <w:t xml:space="preserve">Phone: +92-300-1234567</w:t>
      </w:r>
    </w:p>
    <w:p>
      <w:pPr>
        <w:pStyle w:val="BodyText"/>
      </w:pPr>
      <w:r>
        <w:t xml:space="preserve">Date: April 5, 2024</w:t>
      </w:r>
    </w:p>
    <w:p>
      <w:pPr>
        <w:pStyle w:val="BodyText"/>
      </w:pPr>
      <w:r>
        <w:rPr>
          <w:bCs/>
          <w:b/>
        </w:rPr>
        <w:t xml:space="preserve">Human Resources Department</w:t>
      </w:r>
      <w:r>
        <w:br/>
      </w:r>
      <w:r>
        <w:rPr>
          <w:bCs/>
          <w:b/>
        </w:rPr>
        <w:t xml:space="preserve">Clinic of Speech and Language Development</w:t>
      </w:r>
      <w:r>
        <w:br/>
      </w:r>
      <w:r>
        <w:rPr>
          <w:bCs/>
          <w:b/>
        </w:rPr>
        <w:t xml:space="preserve">Karachi, Pakistan</w:t>
      </w:r>
    </w:p>
    <w:bookmarkStart w:id="20" w:name="cover-letter"/>
    <w:p>
      <w:pPr>
        <w:pStyle w:val="Heading2"/>
      </w:pPr>
      <w:r>
        <w:t xml:space="preserve">Cover Letter</w:t>
      </w:r>
    </w:p>
    <w:p>
      <w:pPr>
        <w:pStyle w:val="FirstParagraph"/>
      </w:pPr>
      <w:r>
        <w:t xml:space="preserve">Dear Hiring Manager,</w:t>
      </w:r>
    </w:p>
    <w:p>
      <w:pPr>
        <w:pStyle w:val="BodyText"/>
      </w:pPr>
      <w:r>
        <w:t xml:space="preserve">I am writing to express my interest in the Speech Therapist position at your esteemed institution in Islamabad, Pakistan. With a profound passion for improving communication abilities and a commitment to supporting individuals with speech and language disorders, I am eager to contribute my skills, knowledge, and experience to your team. As a qualified Speech Therapist with over five years of hands-on experience in both clinical and educational settings, I am confident in my ability to make a meaningful impact on the lives of patients while aligning with the values and goals of your organization.</w:t>
      </w:r>
    </w:p>
    <w:p>
      <w:pPr>
        <w:pStyle w:val="BodyText"/>
      </w:pPr>
      <w:r>
        <w:t xml:space="preserve">My journey as a Speech Therapist began during my academic studies at the University of Karachi, where I earned a Bachelor’s degree in Speech and Hearing Sciences. This foundation was further strengthened by my Master’s program in Speech-Language Pathology at the National University of Medical Sciences (NUMS), Islamabad, where I focused on evidence-based practices for treating pediatric and adult populations. My education equipped me with a deep understanding of phonetics, language development, and therapeutic techniques tailored to diverse cultural and linguistic contexts—skills that are particularly vital in Pakistan’s multicultural society.</w:t>
      </w:r>
    </w:p>
    <w:p>
      <w:pPr>
        <w:pStyle w:val="BodyText"/>
      </w:pPr>
      <w:r>
        <w:t xml:space="preserve">Since graduating, I have worked as a Speech Therapist at the Islamabad Institute of Child Development, where I provided individualized therapy sessions for children with articulation disorders, stuttering, and developmental delays. My approach emphasizes collaboration with families and educators to create holistic treatment plans that address not only speech challenges but also social communication skills. For instance, I designed an interactive program for school-aged children that integrated technology and play-based activities, resulting in a 40% improvement in speech clarity among participants within six months. This experience underscored the importance of adapting therapeutic strategies to meet the unique needs of individuals while fostering their confidence and independence.</w:t>
      </w:r>
    </w:p>
    <w:p>
      <w:pPr>
        <w:pStyle w:val="BodyText"/>
      </w:pPr>
      <w:r>
        <w:t xml:space="preserve">What draws me to Pakistan Islamabad is its dynamic environment and the growing demand for specialized healthcare services, including speech therapy. As a city that serves as a hub for education, government, and healthcare, Islamabad presents an opportunity to contribute to a community where access to quality speech therapy is both critical and underdeveloped. I am particularly inspired by your clinic’s mission to empower individuals with communication disorders through compassionate care and innovative treatment methods. I believe my background in culturally sensitive therapy—gaining fluency in Urdu, Punjabi, and English—and my ability to connect with patients from diverse socioeconomic backgrounds make me an ideal candidate for this role.</w:t>
      </w:r>
    </w:p>
    <w:p>
      <w:pPr>
        <w:pStyle w:val="BodyText"/>
      </w:pPr>
      <w:r>
        <w:t xml:space="preserve">One of the most rewarding aspects of my career has been working with adults who have acquired speech disorders due to strokes or neurological conditions. At the Islamabad Rehabilitation Center, I collaborated with neurologists and physiotherapists to develop interdisciplinary treatment plans that improved patients’ ability to communicate effectively. For example, I introduced a group therapy session for stroke survivors that combined speech exercises with mindfulness practices, which not only enhanced their language skills but also reduced anxiety related to communication. This experience reinforced my belief in the transformative power of speech therapy and its ability to restore dignity and autonomy to individuals.</w:t>
      </w:r>
    </w:p>
    <w:p>
      <w:pPr>
        <w:pStyle w:val="BodyText"/>
      </w:pPr>
      <w:r>
        <w:t xml:space="preserve">In addition to clinical work, I have volunteered with NGOs in Islamabad, such as the Pakistan Speech and Hearing Association (PSHA), where I conducted workshops for caregivers on early intervention strategies for children with developmental delays. These initiatives highlighted the importance of community education in breaking down stigma around speech disorders and encouraging timely access to services. My ability to communicate effectively with both professionals and families, combined with my dedication to continuous learning, has allowed me to stay updated on the latest research and techniques in the field.</w:t>
      </w:r>
    </w:p>
    <w:p>
      <w:pPr>
        <w:pStyle w:val="BodyText"/>
      </w:pPr>
      <w:r>
        <w:t xml:space="preserve">I am particularly drawn to your clinic’s emphasis on personalized care, as I strongly believe that every individual’s journey is unique. My goal as a Speech Therapist is not just to treat disorders but to foster a supportive environment where patients feel empowered to express themselves. In Islamabad, where there is a growing awareness of the importance of early intervention and mental health, I am eager to play a role in advancing these efforts through my expertise.</w:t>
      </w:r>
    </w:p>
    <w:p>
      <w:pPr>
        <w:pStyle w:val="BodyText"/>
      </w:pPr>
      <w:r>
        <w:t xml:space="preserve">As a Speech Therapist, I take pride in my ability to combine technical knowledge with empathy and creativity. My skills include conducting comprehensive assessments, designing individualized therapy programs, and utilizing assistive technology when necessary. Additionally, I am proficient in documenting progress accurately and communicating findings to families and other healthcare providers. These competencies, coupled with my adaptability to new challenges, enable me to thrive in fast-paced clinical settings.</w:t>
      </w:r>
    </w:p>
    <w:p>
      <w:pPr>
        <w:pStyle w:val="BodyText"/>
      </w:pPr>
      <w:r>
        <w:t xml:space="preserve">I am confident that my experience, dedication, and passion for speech therapy align with the needs of your clinic. I would be honored to contribute my expertise to your team and help advance the mission of providing exceptional care to individuals in Islamabad. Thank you for considering my application. I look forward to the opportunity to discuss how I can contribute to your organization’s success.</w:t>
      </w:r>
    </w:p>
    <w:p>
      <w:pPr>
        <w:pStyle w:val="BodyText"/>
      </w:pPr>
      <w:r>
        <w:t xml:space="preserve">Sincerely,</w:t>
      </w:r>
      <w:r>
        <w:br/>
      </w:r>
      <w:r>
        <w:rPr>
          <w:bCs/>
          <w:b/>
        </w:rPr>
        <w:t xml:space="preserve">Mr. Ahmed Khan</w:t>
      </w:r>
      <w:r>
        <w:br/>
      </w:r>
      <w:r>
        <w:t xml:space="preserve">Speech Therap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dc:title>
  <dc:creator/>
  <cp:keywords/>
  <dcterms:created xsi:type="dcterms:W3CDTF">2026-07-23T18:06:02Z</dcterms:created>
  <dcterms:modified xsi:type="dcterms:W3CDTF">2026-07-23T18:06:02Z</dcterms:modified>
</cp:coreProperties>
</file>

<file path=docProps/custom.xml><?xml version="1.0" encoding="utf-8"?>
<Properties xmlns="http://schemas.openxmlformats.org/officeDocument/2006/custom-properties" xmlns:vt="http://schemas.openxmlformats.org/officeDocument/2006/docPropsVTypes"/>
</file>